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84FB0" w14:textId="77777777" w:rsidR="00822E73" w:rsidRDefault="00F01FDA">
      <w:pPr>
        <w:pStyle w:val="Title"/>
      </w:pPr>
      <w:r>
        <w:t>class04.R</w:t>
      </w:r>
    </w:p>
    <w:p w14:paraId="6545E788" w14:textId="7C3C629B" w:rsidR="00822E73" w:rsidRDefault="009D17B7">
      <w:pPr>
        <w:pStyle w:val="Author"/>
      </w:pPr>
      <w:r>
        <w:t>Jocelyn Olvera</w:t>
      </w:r>
    </w:p>
    <w:p w14:paraId="45D02905" w14:textId="77777777" w:rsidR="00822E73" w:rsidRDefault="00F01FDA">
      <w:pPr>
        <w:pStyle w:val="Date"/>
      </w:pPr>
      <w:r>
        <w:t>2021-10-08</w:t>
      </w:r>
    </w:p>
    <w:p w14:paraId="5DC26BC6" w14:textId="77777777" w:rsidR="00822E73" w:rsidRDefault="00F01FDA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my nice text"</w:t>
      </w:r>
      <w:r>
        <w:rPr>
          <w:rStyle w:val="NormalTok"/>
        </w:rPr>
        <w:t>)</w:t>
      </w:r>
    </w:p>
    <w:p w14:paraId="06AD654C" w14:textId="77777777" w:rsidR="00822E73" w:rsidRDefault="00F01FDA">
      <w:pPr>
        <w:pStyle w:val="FirstParagraph"/>
      </w:pPr>
      <w:r>
        <w:rPr>
          <w:noProof/>
        </w:rPr>
        <w:drawing>
          <wp:inline distT="0" distB="0" distL="0" distR="0" wp14:anchorId="4513CA55" wp14:editId="234601C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22E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D01E8" w14:textId="77777777" w:rsidR="00F01FDA" w:rsidRDefault="00F01FDA">
      <w:pPr>
        <w:spacing w:after="0"/>
      </w:pPr>
      <w:r>
        <w:separator/>
      </w:r>
    </w:p>
  </w:endnote>
  <w:endnote w:type="continuationSeparator" w:id="0">
    <w:p w14:paraId="6DD2233B" w14:textId="77777777" w:rsidR="00F01FDA" w:rsidRDefault="00F01F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A3128" w14:textId="77777777" w:rsidR="00F01FDA" w:rsidRDefault="00F01FDA">
      <w:r>
        <w:separator/>
      </w:r>
    </w:p>
  </w:footnote>
  <w:footnote w:type="continuationSeparator" w:id="0">
    <w:p w14:paraId="2451DCFD" w14:textId="77777777" w:rsidR="00F01FDA" w:rsidRDefault="00F01F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2C0F3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22E73"/>
    <w:rsid w:val="008D6863"/>
    <w:rsid w:val="009D17B7"/>
    <w:rsid w:val="00B86B75"/>
    <w:rsid w:val="00BC48D5"/>
    <w:rsid w:val="00C36279"/>
    <w:rsid w:val="00E315A3"/>
    <w:rsid w:val="00F01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B4A41"/>
  <w15:docId w15:val="{F6EF234B-6536-4E34-866E-C97A10BDB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jocel</dc:creator>
  <cp:keywords/>
  <cp:lastModifiedBy>Olvera, Jocelyn</cp:lastModifiedBy>
  <cp:revision>2</cp:revision>
  <cp:lastPrinted>2021-10-11T06:23:00Z</cp:lastPrinted>
  <dcterms:created xsi:type="dcterms:W3CDTF">2021-10-11T06:23:00Z</dcterms:created>
  <dcterms:modified xsi:type="dcterms:W3CDTF">2021-10-11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8</vt:lpwstr>
  </property>
</Properties>
</file>